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Barueri</w:t>
      </w:r>
    </w:p>
    <w:p>
      <w:pPr>
        <w:pStyle w:val="BodyText"/>
      </w:pPr>
      <w:r>
        <w:t xml:space="preserve">Foro Distrital de Jandir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enida Antônio Bardela, 401, Jandira - SP - cep 06618-000</w:t>
      </w:r>
    </w:p>
    <w:p>
      <w:pPr>
        <w:pStyle w:val="BodyText"/>
      </w:pPr>
      <w:r>
        <w:t xml:space="preserve">0004034-72.2015.8.26.0299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Nesta data faço destes autos conclusos à Dra. Camile de Lima e Silva Bonilha, M.Mª. Juíza de Direito Coordenadora do Centro Judiciário de Solução de Conflitos e Cidadania do Foro Distrital de Jandira, Comarca de Barueri. Eu, Helder Góes M. de Oliveira, digite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4034-72.2015.8.26.0299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Luciana Silva Santos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UNIESP</w:t>
      </w:r>
    </w:p>
    <w:p>
      <w:pPr>
        <w:pStyle w:val="BodyText"/>
      </w:pPr>
      <w:r>
        <w:t xml:space="preserve">Juiz(a) de Direito: Dr(a). Camile de Lima e Silva Bonilh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Jandira, 10 de setembro de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adca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2Z</dcterms:created>
  <dcterms:modified xsi:type="dcterms:W3CDTF">2017-04-02T14:08:12Z</dcterms:modified>
</cp:coreProperties>
</file>